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in</w:t>
      </w:r>
      <w:r>
        <w:t xml:space="preserve"> </w:t>
      </w:r>
      <w:r>
        <w:t xml:space="preserve">Spain</w:t>
      </w:r>
      <w:r>
        <w:t xml:space="preserve"> </w:t>
      </w:r>
      <w:r>
        <w:t xml:space="preserve">Valencia</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Full Name]</w:t>
      </w:r>
      <w:r>
        <w:br/>
      </w:r>
      <w:r>
        <w:t xml:space="preserve">[Your Address]</w:t>
      </w:r>
      <w:r>
        <w:br/>
      </w:r>
      <w:r>
        <w:t xml:space="preserve">[City, Postal Code, Country]</w:t>
      </w:r>
      <w:r>
        <w:br/>
      </w:r>
      <w:r>
        <w:t xml:space="preserve">[Email Address] | [Phone Number] | [LinkedIn/Portfolio URL]</w:t>
      </w:r>
    </w:p>
    <w:bookmarkStart w:id="25" w:name="to-the-hiring-manager"/>
    <w:p>
      <w:pPr>
        <w:pStyle w:val="Heading2"/>
      </w:pPr>
      <w:r>
        <w:t xml:space="preserve">To the Hiring Manager,</w:t>
      </w:r>
    </w:p>
    <w:p>
      <w:pPr>
        <w:pStyle w:val="FirstParagraph"/>
      </w:pPr>
      <w:r>
        <w:t xml:space="preserve">Dear Hiring Manager,</w:t>
      </w:r>
    </w:p>
    <w:p>
      <w:pPr>
        <w:pStyle w:val="BodyText"/>
      </w:pPr>
      <w:r>
        <w:t xml:space="preserve">I am writing to express my interest in the Systems Engineer position at your organization, with a focus on contributing to Spain Valencia's dynamic technological landscape. As a dedicated professional with a passion for innovation and problem-solving, I am excited about the opportunity to bring my expertise in systems engineering to your team. Spain Valencia, known for its vibrant culture and growing tech sector, represents an ideal environment where I can apply my skills in designing and optimizing complex systems.</w:t>
      </w:r>
    </w:p>
    <w:p>
      <w:pPr>
        <w:pStyle w:val="BodyText"/>
      </w:pPr>
      <w:r>
        <w:t xml:space="preserve">With over [X years] of experience as a Systems Engineer, I have developed a robust understanding of integrating hardware, software, and network solutions to meet business objectives. My career has been defined by a commitment to excellence, precision, and the ability to translate technical requirements into scalable systems. In Spain Valencia's evolving tech ecosystem, where industries are increasingly reliant on advanced infrastructure and digital transformation, my background in systems engineering positions me as a valuable asset.</w:t>
      </w:r>
    </w:p>
    <w:bookmarkStart w:id="20" w:name="why-systems-engineer"/>
    <w:p>
      <w:pPr>
        <w:pStyle w:val="Heading3"/>
      </w:pPr>
      <w:r>
        <w:t xml:space="preserve">Why Systems Engineer?</w:t>
      </w:r>
    </w:p>
    <w:p>
      <w:pPr>
        <w:pStyle w:val="FirstParagraph"/>
      </w:pPr>
      <w:r>
        <w:t xml:space="preserve">The role of a Systems Engineer is pivotal in today’s interconnected world. It requires not only technical proficiency but also the ability to bridge the gap between engineering and business needs. In Spain Valencia, where sectors such as manufacturing, logistics, and renewable energy are expanding rapidly, systems engineers play a critical role in ensuring seamless operations and innovation. My experience spans across [specific industries or projects], where I have successfully designed solutions that enhance efficiency, reduce downtime, and support sustainable growth.</w:t>
      </w:r>
    </w:p>
    <w:p>
      <w:pPr>
        <w:pStyle w:val="BodyText"/>
      </w:pPr>
      <w:r>
        <w:t xml:space="preserve">One of my key strengths is my ability to work within cross-functional teams. Whether collaborating with IT departments, software developers, or project managers, I prioritize clear communication and alignment with organizational goals. In Spain Valencia's collaborative tech environment, this skill is essential for driving successful outcomes in projects that often involve multinational stakeholders.</w:t>
      </w:r>
    </w:p>
    <w:bookmarkEnd w:id="20"/>
    <w:bookmarkStart w:id="21" w:name="technical-expertise"/>
    <w:p>
      <w:pPr>
        <w:pStyle w:val="Heading3"/>
      </w:pPr>
      <w:r>
        <w:t xml:space="preserve">Technical Expertise</w:t>
      </w:r>
    </w:p>
    <w:p>
      <w:pPr>
        <w:pStyle w:val="FirstParagraph"/>
      </w:pPr>
      <w:r>
        <w:t xml:space="preserve">As a Systems Engineer, I have honed my skills in areas such as [list specific technical skills: e.g., network architecture, cloud computing (AWS/Azure), system automation, cybersecurity protocols]. My proficiency in tools like [mention tools: e.g., Python, Docker, Kubernetes] enables me to develop and maintain systems that are both secure and scalable. In Spain Valencia’s context, where companies are increasingly adopting Industry 4.0 technologies and smart infrastructure solutions, my expertise aligns perfectly with the region’s forward-thinking approach.</w:t>
      </w:r>
    </w:p>
    <w:p>
      <w:pPr>
        <w:pStyle w:val="BodyText"/>
      </w:pPr>
      <w:r>
        <w:t xml:space="preserve">For example, in my previous role at [Previous Company Name], I led a project to implement a hybrid cloud solution that reduced operational costs by 30% while improving data accessibility for teams across multiple locations. This experience reinforced my ability to balance technical challenges with business outcomes—a mindset I bring to every project.</w:t>
      </w:r>
    </w:p>
    <w:bookmarkEnd w:id="21"/>
    <w:bookmarkStart w:id="22" w:name="why-spain-valencia"/>
    <w:p>
      <w:pPr>
        <w:pStyle w:val="Heading3"/>
      </w:pPr>
      <w:r>
        <w:t xml:space="preserve">Why Spain Valencia?</w:t>
      </w:r>
    </w:p>
    <w:p>
      <w:pPr>
        <w:pStyle w:val="FirstParagraph"/>
      </w:pPr>
      <w:r>
        <w:t xml:space="preserve">Spain Valencia is not just a geographical location; it is a hub of innovation and cultural richness. The city’s strategic position as a gateway between Europe and North Africa, coupled with its investment in digital infrastructure, makes it an attractive destination for tech professionals. I am particularly inspired by the initiatives in Valencia that promote sustainable urban development and smart city technologies, areas where systems engineers are instrumental in shaping the future.</w:t>
      </w:r>
    </w:p>
    <w:p>
      <w:pPr>
        <w:pStyle w:val="BodyText"/>
      </w:pPr>
      <w:r>
        <w:t xml:space="preserve">Living and working in Spain Valencia would allow me to contribute to a community that values both technological advancement and quality of life. The region’s emphasis on research and development, supported by institutions like the University of Valencia and local tech incubators, creates an environment where ideas can flourish. I am eager to collaborate with professionals who share a vision for leveraging technology to solve real-world challenges.</w:t>
      </w:r>
    </w:p>
    <w:bookmarkEnd w:id="22"/>
    <w:bookmarkStart w:id="23" w:name="personal-qualities"/>
    <w:p>
      <w:pPr>
        <w:pStyle w:val="Heading3"/>
      </w:pPr>
      <w:r>
        <w:t xml:space="preserve">Personal Qualities</w:t>
      </w:r>
    </w:p>
    <w:p>
      <w:pPr>
        <w:pStyle w:val="FirstParagraph"/>
      </w:pPr>
      <w:r>
        <w:t xml:space="preserve">Beyond technical skills, I bring a strong work ethic, adaptability, and a passion for continuous learning. Systems engineering is an ever-evolving field, and I stay current with industry trends through certifications such as [mention certifications: e.g., Cisco CCNA, CompTIA Network+, AWS Certified Solutions Architect]. This commitment to growth ensures that I can address the unique demands of systems engineering in Spain Valencia’s fast-paced environment.</w:t>
      </w:r>
    </w:p>
    <w:p>
      <w:pPr>
        <w:pStyle w:val="BodyText"/>
      </w:pPr>
      <w:r>
        <w:t xml:space="preserve">My ability to work independently and under pressure, combined with a collaborative spirit, makes me well-suited for roles that require both autonomy and teamwork. I thrive in environments where innovation is encouraged, and I am confident that my contributions will add value to your organization’s mission.</w:t>
      </w:r>
    </w:p>
    <w:bookmarkEnd w:id="23"/>
    <w:bookmarkStart w:id="24" w:name="conclusion"/>
    <w:p>
      <w:pPr>
        <w:pStyle w:val="Heading3"/>
      </w:pPr>
      <w:r>
        <w:t xml:space="preserve">Conclusion</w:t>
      </w:r>
    </w:p>
    <w:p>
      <w:pPr>
        <w:pStyle w:val="FirstParagraph"/>
      </w:pPr>
      <w:r>
        <w:t xml:space="preserve">In summary, my background as a Systems Engineer, combined with my enthusiasm for Spain Valencia’s technological opportunities, makes me an ideal candidate for this role. I am eager to bring my expertise in system design, problem-solving skills, and cultural adaptability to your team. I would welcome the chance to discuss how my experience aligns with your needs and how I can contribute to the continued success of your organization.</w:t>
      </w:r>
    </w:p>
    <w:p>
      <w:pPr>
        <w:pStyle w:val="BodyText"/>
      </w:pPr>
      <w:r>
        <w:t xml:space="preserve">Thank you for considering my application. I look forward to the opportunity to further discuss how I can contribute to Spain Valencia’s thriving tech community and your company’s goals.</w:t>
      </w:r>
    </w:p>
    <w:p>
      <w:pPr>
        <w:pStyle w:val="BodyText"/>
      </w:pPr>
      <w:r>
        <w:t xml:space="preserve">Sincerely,</w:t>
      </w:r>
      <w:r>
        <w:br/>
      </w:r>
      <w:r>
        <w:t xml:space="preserve">[Your Full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 in Spain Valencia</dc:title>
  <dc:creator/>
  <cp:keywords/>
  <dcterms:created xsi:type="dcterms:W3CDTF">2026-05-03T06:52:43Z</dcterms:created>
  <dcterms:modified xsi:type="dcterms:W3CDTF">2026-05-03T06:52:43Z</dcterms:modified>
</cp:coreProperties>
</file>

<file path=docProps/custom.xml><?xml version="1.0" encoding="utf-8"?>
<Properties xmlns="http://schemas.openxmlformats.org/officeDocument/2006/custom-properties" xmlns:vt="http://schemas.openxmlformats.org/officeDocument/2006/docPropsVTypes"/>
</file>